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South</w:t>
      </w:r>
      <w:r>
        <w:t xml:space="preserve"> </w:t>
      </w:r>
      <w:r>
        <w:t xml:space="preserve">Korea</w:t>
      </w:r>
      <w:r>
        <w:t xml:space="preserve"> </w:t>
      </w:r>
      <w:r>
        <w:t xml:space="preserve">Seoul</w:t>
      </w:r>
    </w:p>
    <w:bookmarkStart w:id="21"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Employer's Name/HR Department]</w:t>
      </w:r>
    </w:p>
    <w:p>
      <w:pPr>
        <w:pStyle w:val="BodyText"/>
      </w:pPr>
      <w:r>
        <w:rPr>
          <w:bCs/>
          <w:b/>
        </w:rPr>
        <w:t xml:space="preserve">Address:</w:t>
      </w:r>
      <w:r>
        <w:t xml:space="preserve"> </w:t>
      </w:r>
      <w:r>
        <w:t xml:space="preserve">[Employer's Address]</w:t>
      </w:r>
    </w:p>
    <w:bookmarkStart w:id="20" w:name="X7c78f82109542355dd607eaac6fdc42699ba06c"/>
    <w:p>
      <w:pPr>
        <w:pStyle w:val="Heading2"/>
      </w:pPr>
      <w:r>
        <w:t xml:space="preserve">Dear [Hiring Manager’s Name or "Recruitment Team"],</w:t>
      </w:r>
    </w:p>
    <w:p>
      <w:pPr>
        <w:pStyle w:val="FirstParagraph"/>
      </w:pPr>
      <w:r>
        <w:t xml:space="preserve">I am writing to express my keen interest in the [Position Title] role at your esteemed organization in South Korea, Seoul. As a dedicated and experienced lawyer with a strong background in both domestic and international legal frameworks, I am eager to contribute my expertise to your firm’s mission of excellence in legal services within this dynamic region. South Korea Seoul, as a global hub for innovation, commerce, and cultural exchange, presents an unparalleled opportunity for legal professionals to engage with complex cases that shape the future of law in Asia. My academic training, professional experience, and passion for navigating the intricacies of South Korean jurisprudence align closely with the values and goals of your organization.</w:t>
      </w:r>
    </w:p>
    <w:p>
      <w:pPr>
        <w:pStyle w:val="BodyText"/>
      </w:pPr>
      <w:r>
        <w:t xml:space="preserve">Having graduated from [Your Law School Name], a prestigious institution renowned for its rigorous legal education, I developed a profound understanding of both civil law systems and international legal standards. My academic journey was complemented by internships at [Previous Law Firms or Organizations], where I gained hands-on experience in areas such as corporate law, intellectual property rights, and dispute resolution—skills that are particularly vital in the fast-paced legal environment of South Korea Seoul. The ability to balance meticulous attention to detail with strategic thinking has been a cornerstone of my professional philosophy, enabling me to deliver results even under pressure.</w:t>
      </w:r>
    </w:p>
    <w:p>
      <w:pPr>
        <w:pStyle w:val="BodyText"/>
      </w:pPr>
      <w:r>
        <w:t xml:space="preserve">As a practicing lawyer in [Your Current or Previous Jurisdiction], I have consistently focused on cases that require a nuanced understanding of cultural and legal contexts. South Korea Seoul, with its unique blend of traditional values and cutting-edge technology, demands legal professionals who can bridge the gap between local regulations and global standards. My experience in advising clients on cross-border transactions, regulatory compliance, and commercial disputes has prepared me to thrive in this environment. For instance, I recently represented a multinational corporation in a high-profile intellectual property case involving South Korean market regulations, which required not only legal acumen but also an acute awareness of local business practices and cultural sensitivities.</w:t>
      </w:r>
    </w:p>
    <w:p>
      <w:pPr>
        <w:pStyle w:val="BodyText"/>
      </w:pPr>
      <w:r>
        <w:t xml:space="preserve">The legal landscape in South Korea Seoul is evolving rapidly, driven by advancements in technology, increased international trade, and the need for robust regulatory frameworks. As a lawyer committed to staying ahead of these trends, I have actively engaged with legal developments through continuous education and professional networking. My participation in seminars on South Korean corporate law and my collaboration with local legal experts have deepened my understanding of the region’s specific challenges and opportunities. This knowledge, combined with my ability to communicate effectively in [Korean/English or other languages], positions me to serve your clients with clarity, precision, and cultural competence.</w:t>
      </w:r>
    </w:p>
    <w:p>
      <w:pPr>
        <w:pStyle w:val="BodyText"/>
      </w:pPr>
      <w:r>
        <w:t xml:space="preserve">One of the aspects that draws me most to South Korea Seoul is its vibrant legal community. The city is home to some of the world’s leading law firms, international organizations, and innovative startups that rely on expert legal guidance. I am particularly inspired by [Mention a specific aspect of the firm or city, e.g., "the collaborative spirit of Seoul’s legal professionals" or "the firm’s reputation for pioneering work in corporate governance"]. My goal is to contribute to such a legacy by leveraging my skills to address the complex needs of clients operating in this region. Whether it involves navigating South Korea’s intricate regulatory environment, protecting intellectual property rights, or resolving commercial disputes, I am confident in my ability to deliver exceptional legal solutions.</w:t>
      </w:r>
    </w:p>
    <w:p>
      <w:pPr>
        <w:pStyle w:val="BodyText"/>
      </w:pPr>
      <w:r>
        <w:t xml:space="preserve">What sets me apart as a lawyer is my unwavering commitment to ethical practice and client-centric advocacy. In South Korea Seoul, where trust and reputation are paramount, this approach is essential. I have always prioritized transparency, integrity, and long-term relationships with clients, ensuring that their legal needs are met with both professionalism and empathy. My ability to analyze complex issues from multiple perspectives allows me to craft tailored strategies that align with my clients’ objectives while adhering to the highest standards of the law.</w:t>
      </w:r>
    </w:p>
    <w:p>
      <w:pPr>
        <w:pStyle w:val="BodyText"/>
      </w:pPr>
      <w:r>
        <w:t xml:space="preserve">South Korea Seoul offers a unique opportunity for legal professionals to make a meaningful impact. The city’s growing influence on global affairs, coupled with its rich cultural heritage, creates a fertile ground for innovation in legal practice. I am particularly drawn to [Mention specific area of interest, e.g., "the intersection of technology and law" or "international arbitration in Asia"], where my background in [Your Relevant Expertise] can contribute to the firm’s strategic goals. I am eager to bring my expertise in [Specific Legal Areas] to your team and collaborate on cases that require a deep understanding of South Korea’s legal ecosystem.</w:t>
      </w:r>
    </w:p>
    <w:p>
      <w:pPr>
        <w:pStyle w:val="BodyText"/>
      </w:pPr>
      <w:r>
        <w:t xml:space="preserve">In conclusion, I am enthusiastic about the possibility of joining your organization as a lawyer in South Korea Seoul. My combination of academic excellence, professional experience, and cultural adaptability makes me well-suited to contribute to your firm’s success. I am confident that my dedication to the legal profession and my passion for serving clients in this dynamic region will add value to your team. Thank you for considering my application. I would welcome the opportunity to discuss how my qualifications align with the needs of your organization.</w:t>
      </w:r>
    </w:p>
    <w:p>
      <w:pPr>
        <w:pStyle w:val="BodyText"/>
      </w:pPr>
      <w:r>
        <w:t xml:space="preserve">Yours sincerely,</w:t>
      </w:r>
    </w:p>
    <w:p>
      <w:pPr>
        <w:pStyle w:val="BodyText"/>
      </w:pPr>
      <w:r>
        <w:rPr>
          <w:bCs/>
          <w:b/>
        </w:rPr>
        <w:t xml:space="preserve">[Your Full Name]</w:t>
      </w:r>
      <w:r>
        <w:br/>
      </w:r>
      <w:r>
        <w:t xml:space="preserve">[Your Contact Information: Email, Phone Number]</w:t>
      </w:r>
      <w:r>
        <w:br/>
      </w:r>
      <w:r>
        <w:t xml:space="preserve">[LinkedIn Profile or Personal Website,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wyer in South Korea Seoul</dc:title>
  <dc:creator/>
  <dc:language>en</dc:language>
  <cp:keywords/>
  <dcterms:created xsi:type="dcterms:W3CDTF">2026-07-24T04:04:20Z</dcterms:created>
  <dcterms:modified xsi:type="dcterms:W3CDTF">2026-07-24T04:04:20Z</dcterms:modified>
</cp:coreProperties>
</file>

<file path=docProps/custom.xml><?xml version="1.0" encoding="utf-8"?>
<Properties xmlns="http://schemas.openxmlformats.org/officeDocument/2006/custom-properties" xmlns:vt="http://schemas.openxmlformats.org/officeDocument/2006/docPropsVTypes"/>
</file>